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5826F3" w14:textId="1A6A3089" w:rsidR="00D977B2" w:rsidRDefault="00D977B2" w:rsidP="00D977B2">
      <w:pPr>
        <w:pStyle w:val="Heading1"/>
      </w:pPr>
      <w:r>
        <w:t>Do not buy property software until you read this!</w:t>
      </w:r>
    </w:p>
    <w:p w14:paraId="308FDC0A" w14:textId="56F7FAAA" w:rsidR="00A34CFD" w:rsidRDefault="00983B10">
      <w:r>
        <w:t>Are you a landlord or a real estate professional who needs to track leases, residents</w:t>
      </w:r>
      <w:r w:rsidR="007D4A1B">
        <w:t>,</w:t>
      </w:r>
      <w:r>
        <w:t xml:space="preserve"> and maintenance tasks</w:t>
      </w:r>
      <w:r w:rsidRPr="00983B10">
        <w:t xml:space="preserve">? If you're searching for a solution to the above-mentioned query, you've come to the </w:t>
      </w:r>
      <w:r w:rsidR="00D85D1C">
        <w:t>right</w:t>
      </w:r>
      <w:r w:rsidRPr="00983B10">
        <w:t xml:space="preserve"> </w:t>
      </w:r>
      <w:r w:rsidR="004E07D6">
        <w:t>place</w:t>
      </w:r>
      <w:r w:rsidRPr="00983B10">
        <w:t>. I'll tell you about s</w:t>
      </w:r>
      <w:r w:rsidR="007D4A1B">
        <w:t xml:space="preserve">ome </w:t>
      </w:r>
      <w:r w:rsidRPr="00983B10">
        <w:t>property management software that can help you collect rent and handle finances to save expenses and simplify operations.</w:t>
      </w:r>
      <w:r>
        <w:t xml:space="preserve"> So, what is property management software? </w:t>
      </w:r>
      <w:r w:rsidR="0022145D" w:rsidRPr="0022145D">
        <w:t xml:space="preserve">Property management software is a </w:t>
      </w:r>
      <w:r w:rsidR="0022145D">
        <w:t>p</w:t>
      </w:r>
      <w:bookmarkStart w:id="0" w:name="_GoBack"/>
      <w:bookmarkEnd w:id="0"/>
      <w:r w:rsidR="0022145D">
        <w:t xml:space="preserve">rogram </w:t>
      </w:r>
      <w:r w:rsidR="0022145D" w:rsidRPr="0022145D">
        <w:t>that helps property managers in managing residential and commercial properties on behalf of their owners.</w:t>
      </w:r>
      <w:r w:rsidR="0022145D">
        <w:t xml:space="preserve"> Let’s talk about the top</w:t>
      </w:r>
      <w:r w:rsidR="005D1B40">
        <w:t xml:space="preserve"> property</w:t>
      </w:r>
      <w:r w:rsidR="0022145D">
        <w:t xml:space="preserve"> management software in Malaysia 2021.</w:t>
      </w:r>
    </w:p>
    <w:p w14:paraId="1DA46A6A" w14:textId="76780F79" w:rsidR="00404A8C" w:rsidRDefault="00404A8C">
      <w:pPr>
        <w:rPr>
          <w:b/>
          <w:bCs/>
        </w:rPr>
      </w:pPr>
      <w:r w:rsidRPr="00404A8C">
        <w:rPr>
          <w:b/>
          <w:bCs/>
        </w:rPr>
        <w:t xml:space="preserve">List of top </w:t>
      </w:r>
      <w:r w:rsidR="007D4A1B">
        <w:rPr>
          <w:b/>
          <w:bCs/>
        </w:rPr>
        <w:t xml:space="preserve">7 </w:t>
      </w:r>
      <w:r w:rsidRPr="00404A8C">
        <w:rPr>
          <w:b/>
          <w:bCs/>
        </w:rPr>
        <w:t>best property management software in Malaysia 2021</w:t>
      </w:r>
    </w:p>
    <w:p w14:paraId="2FA7969E" w14:textId="4D5B75EC" w:rsidR="00404A8C" w:rsidRDefault="00404A8C" w:rsidP="00404A8C">
      <w:pPr>
        <w:pStyle w:val="ListParagraph"/>
        <w:numPr>
          <w:ilvl w:val="0"/>
          <w:numId w:val="1"/>
        </w:numPr>
        <w:rPr>
          <w:b/>
          <w:bCs/>
        </w:rPr>
      </w:pPr>
      <w:r>
        <w:rPr>
          <w:b/>
          <w:bCs/>
        </w:rPr>
        <w:t>UBS Property Management Software</w:t>
      </w:r>
    </w:p>
    <w:p w14:paraId="48C7CBC1" w14:textId="079E177E" w:rsidR="00404A8C" w:rsidRPr="00404A8C" w:rsidRDefault="00404A8C" w:rsidP="00404A8C">
      <w:pPr>
        <w:ind w:left="360"/>
      </w:pPr>
      <w:r w:rsidRPr="00404A8C">
        <w:t xml:space="preserve">As the importance of property management has grown, </w:t>
      </w:r>
      <w:hyperlink r:id="rId5" w:history="1">
        <w:r w:rsidRPr="00D977B2">
          <w:rPr>
            <w:rStyle w:val="Hyperlink"/>
          </w:rPr>
          <w:t xml:space="preserve">UBS </w:t>
        </w:r>
        <w:r w:rsidR="00D977B2" w:rsidRPr="00D977B2">
          <w:rPr>
            <w:rStyle w:val="Hyperlink"/>
          </w:rPr>
          <w:t>Property Management Software</w:t>
        </w:r>
      </w:hyperlink>
      <w:r w:rsidR="00D977B2">
        <w:t xml:space="preserve"> </w:t>
      </w:r>
      <w:r w:rsidRPr="00404A8C">
        <w:t>has created the necessary property management tools.</w:t>
      </w:r>
      <w:r>
        <w:t xml:space="preserve"> </w:t>
      </w:r>
      <w:r w:rsidR="00D977B2">
        <w:t>The advantages of this software</w:t>
      </w:r>
      <w:r w:rsidRPr="00404A8C">
        <w:t xml:space="preserve"> include paperless database storage, quick retrieval of information, and the creation of an efficient and productive workplace. </w:t>
      </w:r>
    </w:p>
    <w:p w14:paraId="59C060A6" w14:textId="4D756A7F" w:rsidR="00404A8C" w:rsidRDefault="00404A8C">
      <w:r>
        <w:rPr>
          <w:noProof/>
        </w:rPr>
        <w:drawing>
          <wp:inline distT="0" distB="0" distL="0" distR="0" wp14:anchorId="630F9602" wp14:editId="7EA1A30F">
            <wp:extent cx="4181475" cy="2743200"/>
            <wp:effectExtent l="0" t="0" r="9525"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181475" cy="2743200"/>
                    </a:xfrm>
                    <a:prstGeom prst="rect">
                      <a:avLst/>
                    </a:prstGeom>
                  </pic:spPr>
                </pic:pic>
              </a:graphicData>
            </a:graphic>
          </wp:inline>
        </w:drawing>
      </w:r>
    </w:p>
    <w:p w14:paraId="2C837A28" w14:textId="6B248612" w:rsidR="00DE3FF5" w:rsidRPr="00DE3FF5" w:rsidRDefault="00DE3FF5" w:rsidP="00DE3FF5">
      <w:pPr>
        <w:pStyle w:val="ListParagraph"/>
        <w:numPr>
          <w:ilvl w:val="0"/>
          <w:numId w:val="1"/>
        </w:numPr>
        <w:rPr>
          <w:b/>
          <w:bCs/>
        </w:rPr>
      </w:pPr>
      <w:r w:rsidRPr="00DE3FF5">
        <w:rPr>
          <w:b/>
          <w:bCs/>
        </w:rPr>
        <w:t>LANDLORDS</w:t>
      </w:r>
    </w:p>
    <w:p w14:paraId="733845B1" w14:textId="2DB8060B" w:rsidR="00DE3FF5" w:rsidRDefault="00DE3FF5" w:rsidP="00DE3FF5">
      <w:pPr>
        <w:ind w:left="360"/>
      </w:pPr>
      <w:r w:rsidRPr="00DE3FF5">
        <w:t xml:space="preserve">Landlords Property &amp; Facilities Management </w:t>
      </w:r>
      <w:proofErr w:type="spellStart"/>
      <w:r w:rsidRPr="00DE3FF5">
        <w:t>Sdn</w:t>
      </w:r>
      <w:proofErr w:type="spellEnd"/>
      <w:r w:rsidRPr="00DE3FF5">
        <w:t xml:space="preserve"> </w:t>
      </w:r>
      <w:proofErr w:type="spellStart"/>
      <w:r w:rsidRPr="00DE3FF5">
        <w:t>Bhd</w:t>
      </w:r>
      <w:proofErr w:type="spellEnd"/>
      <w:r w:rsidRPr="00DE3FF5">
        <w:t xml:space="preserve"> (previously known as Landlords Management Services) was established to offer a comprehensive complete solution to facilities management and building service maintenance for commercial and residential properties</w:t>
      </w:r>
      <w:r w:rsidR="0006453E">
        <w:t xml:space="preserve">. </w:t>
      </w:r>
    </w:p>
    <w:p w14:paraId="4410AC1F" w14:textId="53C849B3" w:rsidR="00DE3FF5" w:rsidRDefault="00DE3FF5" w:rsidP="00DE3FF5">
      <w:pPr>
        <w:ind w:left="360"/>
      </w:pPr>
      <w:r>
        <w:rPr>
          <w:noProof/>
        </w:rPr>
        <w:lastRenderedPageBreak/>
        <w:drawing>
          <wp:inline distT="0" distB="0" distL="0" distR="0" wp14:anchorId="569D47FB" wp14:editId="20A516C1">
            <wp:extent cx="5524500" cy="2116545"/>
            <wp:effectExtent l="0" t="0" r="0" b="0"/>
            <wp:docPr id="2" name="Picture 2"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low confidence"/>
                    <pic:cNvPicPr/>
                  </pic:nvPicPr>
                  <pic:blipFill>
                    <a:blip r:embed="rId7">
                      <a:extLst>
                        <a:ext uri="{28A0092B-C50C-407E-A947-70E740481C1C}">
                          <a14:useLocalDpi xmlns:a14="http://schemas.microsoft.com/office/drawing/2010/main" val="0"/>
                        </a:ext>
                      </a:extLst>
                    </a:blip>
                    <a:stretch>
                      <a:fillRect/>
                    </a:stretch>
                  </pic:blipFill>
                  <pic:spPr>
                    <a:xfrm>
                      <a:off x="0" y="0"/>
                      <a:ext cx="5536377" cy="2121095"/>
                    </a:xfrm>
                    <a:prstGeom prst="rect">
                      <a:avLst/>
                    </a:prstGeom>
                  </pic:spPr>
                </pic:pic>
              </a:graphicData>
            </a:graphic>
          </wp:inline>
        </w:drawing>
      </w:r>
    </w:p>
    <w:p w14:paraId="45C02A86" w14:textId="2F19E68B" w:rsidR="00DE421B" w:rsidRPr="00CA57E3" w:rsidRDefault="00DE421B" w:rsidP="00DE421B">
      <w:pPr>
        <w:pStyle w:val="ListParagraph"/>
        <w:numPr>
          <w:ilvl w:val="0"/>
          <w:numId w:val="1"/>
        </w:numPr>
        <w:rPr>
          <w:b/>
          <w:bCs/>
        </w:rPr>
      </w:pPr>
      <w:r w:rsidRPr="00CA57E3">
        <w:rPr>
          <w:b/>
          <w:bCs/>
        </w:rPr>
        <w:t>DTSMKT</w:t>
      </w:r>
    </w:p>
    <w:p w14:paraId="0FAE3824" w14:textId="6A5DF351" w:rsidR="00DE421B" w:rsidRDefault="003623F8" w:rsidP="00DE421B">
      <w:pPr>
        <w:ind w:left="360"/>
      </w:pPr>
      <w:r w:rsidRPr="003623F8">
        <w:t xml:space="preserve">Hurricane Property Management System 5.0 is based on web-based engines and the Microsoft.net Framework, and it includes three core modules for managing </w:t>
      </w:r>
      <w:r>
        <w:t>shopping center</w:t>
      </w:r>
      <w:r w:rsidR="00761EEC">
        <w:t>s</w:t>
      </w:r>
      <w:r>
        <w:t xml:space="preserve">. </w:t>
      </w:r>
    </w:p>
    <w:p w14:paraId="7A31F607" w14:textId="109F4FF1" w:rsidR="003623F8" w:rsidRDefault="00CA57E3" w:rsidP="00DE421B">
      <w:pPr>
        <w:ind w:left="360"/>
      </w:pPr>
      <w:r>
        <w:rPr>
          <w:noProof/>
        </w:rPr>
        <w:drawing>
          <wp:inline distT="0" distB="0" distL="0" distR="0" wp14:anchorId="2D0253A7" wp14:editId="11F74EF0">
            <wp:extent cx="5943600" cy="2187575"/>
            <wp:effectExtent l="0" t="0" r="0" b="3175"/>
            <wp:docPr id="3" name="Picture 3"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websit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2187575"/>
                    </a:xfrm>
                    <a:prstGeom prst="rect">
                      <a:avLst/>
                    </a:prstGeom>
                  </pic:spPr>
                </pic:pic>
              </a:graphicData>
            </a:graphic>
          </wp:inline>
        </w:drawing>
      </w:r>
    </w:p>
    <w:p w14:paraId="4ACA7BB6" w14:textId="20043C03" w:rsidR="006415C3" w:rsidRPr="006415C3" w:rsidRDefault="006415C3" w:rsidP="006415C3">
      <w:pPr>
        <w:pStyle w:val="ListParagraph"/>
        <w:numPr>
          <w:ilvl w:val="0"/>
          <w:numId w:val="1"/>
        </w:numPr>
        <w:rPr>
          <w:b/>
          <w:bCs/>
        </w:rPr>
      </w:pPr>
      <w:r w:rsidRPr="006415C3">
        <w:rPr>
          <w:b/>
          <w:bCs/>
        </w:rPr>
        <w:t>OGSOFTWARESOLUTIONS</w:t>
      </w:r>
    </w:p>
    <w:p w14:paraId="5D7F097E" w14:textId="6E66454C" w:rsidR="006415C3" w:rsidRDefault="006415C3" w:rsidP="006415C3">
      <w:pPr>
        <w:ind w:left="360"/>
      </w:pPr>
      <w:r w:rsidRPr="006415C3">
        <w:t>OG Software Solutions is one of Malaysia's most reputable MLM Software Development compan</w:t>
      </w:r>
      <w:r w:rsidR="007D4A1B">
        <w:t>ies</w:t>
      </w:r>
      <w:r>
        <w:t xml:space="preserve"> </w:t>
      </w:r>
      <w:r w:rsidRPr="006415C3">
        <w:t>and website design service provider</w:t>
      </w:r>
      <w:r w:rsidR="007D4A1B">
        <w:t>s</w:t>
      </w:r>
      <w:r w:rsidRPr="006415C3">
        <w:t>. We design attractive, durable websites and provide a complete variety of Digital Marketing solutions to suit your goals and budget.</w:t>
      </w:r>
    </w:p>
    <w:p w14:paraId="46802551" w14:textId="026BA3D1" w:rsidR="00CE090E" w:rsidRDefault="00CE090E" w:rsidP="006415C3">
      <w:pPr>
        <w:ind w:left="360"/>
      </w:pPr>
      <w:r>
        <w:rPr>
          <w:noProof/>
        </w:rPr>
        <w:lastRenderedPageBreak/>
        <w:drawing>
          <wp:inline distT="0" distB="0" distL="0" distR="0" wp14:anchorId="04AE1316" wp14:editId="2F1CE435">
            <wp:extent cx="5943600" cy="2187575"/>
            <wp:effectExtent l="0" t="0" r="0" b="3175"/>
            <wp:docPr id="4" name="Picture 4"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2187575"/>
                    </a:xfrm>
                    <a:prstGeom prst="rect">
                      <a:avLst/>
                    </a:prstGeom>
                  </pic:spPr>
                </pic:pic>
              </a:graphicData>
            </a:graphic>
          </wp:inline>
        </w:drawing>
      </w:r>
    </w:p>
    <w:p w14:paraId="7678453D" w14:textId="265EDEA5" w:rsidR="00CE090E" w:rsidRPr="00CE090E" w:rsidRDefault="00CE090E" w:rsidP="00CE090E">
      <w:pPr>
        <w:pStyle w:val="ListParagraph"/>
        <w:numPr>
          <w:ilvl w:val="0"/>
          <w:numId w:val="1"/>
        </w:numPr>
        <w:rPr>
          <w:b/>
          <w:bCs/>
        </w:rPr>
      </w:pPr>
      <w:r w:rsidRPr="00CE090E">
        <w:rPr>
          <w:b/>
          <w:bCs/>
        </w:rPr>
        <w:t>VYROX</w:t>
      </w:r>
    </w:p>
    <w:p w14:paraId="20903822" w14:textId="3103464A" w:rsidR="00CE090E" w:rsidRDefault="00CE090E" w:rsidP="00CE090E">
      <w:pPr>
        <w:ind w:left="360"/>
      </w:pPr>
      <w:r w:rsidRPr="00CE090E">
        <w:t>Malaysian VYROX Smart Home Automation. VYROX has reimagined the connection between you and your property. VYROX PMS is a groundbreaking property management system that is built on the internet cloud using AUTOSERVA technology and is already integrated with the most popular VYROX smart home features such as home automation control, CCTV surveillance, burglar alarm sensors &amp; emergency panic button, lifts &amp; access controls, guests &amp; parking management, and so on. VYROX PMS seeks to bring renters and management closer together. You have complete control over your property thanks to the APP.</w:t>
      </w:r>
    </w:p>
    <w:p w14:paraId="65AC4206" w14:textId="39C81501" w:rsidR="00CE090E" w:rsidRDefault="00CE090E" w:rsidP="00CE090E">
      <w:pPr>
        <w:ind w:left="360"/>
      </w:pPr>
      <w:r>
        <w:rPr>
          <w:noProof/>
        </w:rPr>
        <w:drawing>
          <wp:inline distT="0" distB="0" distL="0" distR="0" wp14:anchorId="4BDA9F8E" wp14:editId="31B3A234">
            <wp:extent cx="5943600" cy="2190750"/>
            <wp:effectExtent l="0" t="0" r="0" b="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2190750"/>
                    </a:xfrm>
                    <a:prstGeom prst="rect">
                      <a:avLst/>
                    </a:prstGeom>
                  </pic:spPr>
                </pic:pic>
              </a:graphicData>
            </a:graphic>
          </wp:inline>
        </w:drawing>
      </w:r>
    </w:p>
    <w:p w14:paraId="411C45D3" w14:textId="5CA6828E" w:rsidR="00CE090E" w:rsidRDefault="00CE090E" w:rsidP="00CE090E">
      <w:pPr>
        <w:pStyle w:val="ListParagraph"/>
        <w:numPr>
          <w:ilvl w:val="0"/>
          <w:numId w:val="1"/>
        </w:numPr>
        <w:rPr>
          <w:b/>
          <w:bCs/>
        </w:rPr>
      </w:pPr>
      <w:r w:rsidRPr="00CE090E">
        <w:rPr>
          <w:b/>
          <w:bCs/>
        </w:rPr>
        <w:t>IRESIDENZ</w:t>
      </w:r>
    </w:p>
    <w:p w14:paraId="7AEB6D7B" w14:textId="536282ED" w:rsidR="00CE090E" w:rsidRDefault="00CE090E" w:rsidP="00CE090E">
      <w:pPr>
        <w:ind w:left="360"/>
      </w:pPr>
      <w:proofErr w:type="spellStart"/>
      <w:proofErr w:type="gramStart"/>
      <w:r w:rsidRPr="00CE090E">
        <w:t>iResidenz</w:t>
      </w:r>
      <w:proofErr w:type="spellEnd"/>
      <w:proofErr w:type="gramEnd"/>
      <w:r w:rsidRPr="00CE090E">
        <w:t xml:space="preserve"> - Resident Portal for Property Owners, Tenants, and Management Companies Make your life simpler. </w:t>
      </w:r>
      <w:proofErr w:type="spellStart"/>
      <w:proofErr w:type="gramStart"/>
      <w:r w:rsidRPr="00CE090E">
        <w:t>iResidenz</w:t>
      </w:r>
      <w:proofErr w:type="spellEnd"/>
      <w:proofErr w:type="gramEnd"/>
      <w:r w:rsidRPr="00CE090E">
        <w:t xml:space="preserve"> is a web-based resident portal designed for condos, serviced apartments, and gated communities.</w:t>
      </w:r>
    </w:p>
    <w:p w14:paraId="0545965E" w14:textId="08AA2439" w:rsidR="00CE090E" w:rsidRDefault="00CE090E" w:rsidP="00CE090E">
      <w:pPr>
        <w:ind w:left="360"/>
      </w:pPr>
      <w:r>
        <w:rPr>
          <w:noProof/>
        </w:rPr>
        <w:lastRenderedPageBreak/>
        <w:drawing>
          <wp:inline distT="0" distB="0" distL="0" distR="0" wp14:anchorId="04CA1F09" wp14:editId="59D2F89B">
            <wp:extent cx="5943600" cy="2190750"/>
            <wp:effectExtent l="0" t="0" r="0" b="0"/>
            <wp:docPr id="6" name="Picture 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websit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2190750"/>
                    </a:xfrm>
                    <a:prstGeom prst="rect">
                      <a:avLst/>
                    </a:prstGeom>
                  </pic:spPr>
                </pic:pic>
              </a:graphicData>
            </a:graphic>
          </wp:inline>
        </w:drawing>
      </w:r>
    </w:p>
    <w:p w14:paraId="023C5915" w14:textId="3FA2FDBF" w:rsidR="00761EEC" w:rsidRPr="00761EEC" w:rsidRDefault="00761EEC" w:rsidP="00761EEC">
      <w:pPr>
        <w:pStyle w:val="ListParagraph"/>
        <w:numPr>
          <w:ilvl w:val="0"/>
          <w:numId w:val="1"/>
        </w:numPr>
        <w:rPr>
          <w:b/>
          <w:bCs/>
        </w:rPr>
      </w:pPr>
      <w:r w:rsidRPr="00761EEC">
        <w:rPr>
          <w:b/>
          <w:bCs/>
        </w:rPr>
        <w:t xml:space="preserve">Condo Control Central </w:t>
      </w:r>
    </w:p>
    <w:p w14:paraId="6AED6572" w14:textId="64435355" w:rsidR="00761EEC" w:rsidRDefault="00761EEC" w:rsidP="007D4A1B">
      <w:pPr>
        <w:ind w:left="360"/>
      </w:pPr>
      <w:r w:rsidRPr="00761EEC">
        <w:t>Condo Control Central property management software was created to assist property managers, condo board members, and security personnel in streamlining all areas of building operations while saving time and money.</w:t>
      </w:r>
    </w:p>
    <w:p w14:paraId="02AA7BB1" w14:textId="048FABB6" w:rsidR="00761EEC" w:rsidRPr="00CE090E" w:rsidRDefault="00761EEC" w:rsidP="00761EEC">
      <w:pPr>
        <w:ind w:left="360"/>
      </w:pPr>
      <w:r>
        <w:rPr>
          <w:noProof/>
        </w:rPr>
        <w:drawing>
          <wp:inline distT="0" distB="0" distL="0" distR="0" wp14:anchorId="16BB26E8" wp14:editId="223D44DB">
            <wp:extent cx="5943600" cy="2254250"/>
            <wp:effectExtent l="0" t="0" r="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254250"/>
                    </a:xfrm>
                    <a:prstGeom prst="rect">
                      <a:avLst/>
                    </a:prstGeom>
                  </pic:spPr>
                </pic:pic>
              </a:graphicData>
            </a:graphic>
          </wp:inline>
        </w:drawing>
      </w:r>
    </w:p>
    <w:sectPr w:rsidR="00761EEC" w:rsidRPr="00CE09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DF0043"/>
    <w:multiLevelType w:val="hybridMultilevel"/>
    <w:tmpl w:val="6F104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OysDA2NjKwMDU3MzZS0lEKTi0uzszPAykwrAUA97NXCywAAAA="/>
  </w:docVars>
  <w:rsids>
    <w:rsidRoot w:val="00983B10"/>
    <w:rsid w:val="0006453E"/>
    <w:rsid w:val="0022145D"/>
    <w:rsid w:val="00235526"/>
    <w:rsid w:val="003623F8"/>
    <w:rsid w:val="00404A8C"/>
    <w:rsid w:val="004E07D6"/>
    <w:rsid w:val="005926B7"/>
    <w:rsid w:val="005D1B40"/>
    <w:rsid w:val="006415C3"/>
    <w:rsid w:val="00761EEC"/>
    <w:rsid w:val="007D4A1B"/>
    <w:rsid w:val="00983B10"/>
    <w:rsid w:val="00A34CFD"/>
    <w:rsid w:val="00CA57E3"/>
    <w:rsid w:val="00CE090E"/>
    <w:rsid w:val="00D85D1C"/>
    <w:rsid w:val="00D977B2"/>
    <w:rsid w:val="00DE3FF5"/>
    <w:rsid w:val="00DE421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2D4D2B"/>
  <w15:chartTrackingRefBased/>
  <w15:docId w15:val="{2D51919C-9D2B-4F84-B421-93D06E39DA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77B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04A8C"/>
    <w:pPr>
      <w:ind w:left="720"/>
      <w:contextualSpacing/>
    </w:pPr>
  </w:style>
  <w:style w:type="character" w:styleId="Hyperlink">
    <w:name w:val="Hyperlink"/>
    <w:basedOn w:val="DefaultParagraphFont"/>
    <w:uiPriority w:val="99"/>
    <w:unhideWhenUsed/>
    <w:rsid w:val="00D977B2"/>
    <w:rPr>
      <w:color w:val="0000FF" w:themeColor="hyperlink"/>
      <w:u w:val="single"/>
    </w:rPr>
  </w:style>
  <w:style w:type="character" w:customStyle="1" w:styleId="Heading1Char">
    <w:name w:val="Heading 1 Char"/>
    <w:basedOn w:val="DefaultParagraphFont"/>
    <w:link w:val="Heading1"/>
    <w:uiPriority w:val="9"/>
    <w:rsid w:val="00D977B2"/>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hyperlink" Target="https://www.pcmart.my/property-software-malaysia/"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9</TotalTime>
  <Pages>4</Pages>
  <Words>438</Words>
  <Characters>250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JIHA  SULMAN - 18730</dc:creator>
  <cp:keywords/>
  <dc:description/>
  <cp:lastModifiedBy>Tehreem-un-Nisa</cp:lastModifiedBy>
  <cp:revision>13</cp:revision>
  <dcterms:created xsi:type="dcterms:W3CDTF">2021-09-16T17:51:00Z</dcterms:created>
  <dcterms:modified xsi:type="dcterms:W3CDTF">2021-09-17T03:24:00Z</dcterms:modified>
</cp:coreProperties>
</file>